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12-hagamos-imágenes-de-puntos"/>
      <w:r>
        <w:t xml:space="preserve">Lección 12: Hagamos imágenes de puntos</w:t>
      </w:r>
      <w:bookmarkEnd w:id="20"/>
    </w:p>
    <w:p>
      <w:pPr>
        <w:numPr>
          <w:ilvl w:val="0"/>
          <w:numId w:val="1001"/>
        </w:numPr>
      </w:pPr>
      <w:r>
        <w:t xml:space="preserve">Hagamos nuestros propios grupos de puntos.</w:t>
      </w:r>
    </w:p>
    <w:p>
      <w:pPr>
        <w:pStyle w:val="Heading3"/>
      </w:pPr>
      <w:bookmarkStart w:id="21" w:name="X97acf9eb2fc80926e8c2adb284ed66ac4bb8c58"/>
      <w:r>
        <w:t xml:space="preserve">Calentamiento: Cuántos ves: Puntos de distintos colores</w:t>
      </w:r>
      <w:bookmarkEnd w:id="21"/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24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4.613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515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4.7127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4.7956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789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4.8952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entros-momento-de-escoger"/>
      <w:r>
        <w:t xml:space="preserve">12.3: Centros: Momento de escoger</w:t>
      </w:r>
      <w:bookmarkEnd w:id="26"/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Tableros de 5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42978464.9806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5.4707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go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65.4956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80.184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el valor de expresione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2978480.3356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54:41Z</dcterms:created>
  <dcterms:modified xsi:type="dcterms:W3CDTF">2022-01-23T22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e/c75wTd8cywbZVJeUhw5D9g6DkqlK3h5A3ugi8I11a9CAuEx5rzM6Kvmilzqc3HPm80ZweIji35YtuzEFg9A==</vt:lpwstr>
  </property>
</Properties>
</file>